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136421CD" w14:textId="5090D67E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3" w14:textId="6B1E1954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i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00000004" w14:textId="77777777" w:rsidR="00DC5950" w:rsidRPr="004041A5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color w:val="000000"/>
          <w:sz w:val="10"/>
          <w:szCs w:val="10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6C31BD9D" w:rsidR="00AC4A35" w:rsidRPr="00DD61E5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</w:p>
    <w:p w14:paraId="0E23E9F3" w14:textId="4019DD20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front-end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design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>of the website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</w:p>
    <w:p w14:paraId="1E7A9C08" w14:textId="4347C85B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3484AA91" w14:textId="2627BE05" w:rsidR="00C21F62" w:rsidRDefault="0015550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various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random 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predict sales of products available at </w:t>
      </w:r>
      <w:proofErr w:type="spellStart"/>
      <w:r w:rsidR="00BF49D5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71296E5F" w14:textId="40DD0875" w:rsidR="00BA53EE" w:rsidRDefault="00BA53EE" w:rsidP="00F622B0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 w:val="10"/>
          <w:szCs w:val="10"/>
        </w:rPr>
      </w:pP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4B4415CA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Self-Sufficient </w:t>
      </w:r>
      <w:proofErr w:type="gramStart"/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Communications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(</w:t>
      </w:r>
      <w:proofErr w:type="gramEnd"/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Tweaked the existing AES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lgorithm by further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nhancing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it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using XOR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based permutation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and combinations. </w:t>
      </w:r>
      <w:proofErr w:type="spellStart"/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</w:t>
      </w:r>
      <w:proofErr w:type="spellEnd"/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/React JS. </w:t>
      </w:r>
    </w:p>
    <w:p w14:paraId="1FC2DF6C" w14:textId="656C321B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Divya-Drishti: An Independent Aid for the Visually </w:t>
      </w:r>
      <w:proofErr w:type="gramStart"/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Impaired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>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to-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4D2FC308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members of the </w:t>
      </w:r>
      <w:r w:rsidR="007D2E58" w:rsidRPr="007D2E58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Django, Google Cloud, Html/CSS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5B58366A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  <w:r w:rsidR="00062B30">
        <w:rPr>
          <w:i/>
          <w:iCs/>
          <w:sz w:val="22"/>
          <w:szCs w:val="22"/>
        </w:rPr>
        <w:br/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5DBBB29" w14:textId="52EFDCBA" w:rsidR="00BA53EE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267EAB52" w14:textId="77777777" w:rsidR="00062B30" w:rsidRPr="00062B30" w:rsidRDefault="00062B3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10"/>
          <w:szCs w:val="10"/>
          <w:shd w:val="clear" w:color="auto" w:fill="FFFFFF"/>
        </w:rPr>
      </w:pP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63FA0D8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design &amp; implementation of a Django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the process of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36F95A85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PHP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 HTML/CS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, Flutter, Android-Java, Firebase, Google-Cloud, OpenCV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9D8E2" w14:textId="77777777" w:rsidR="00A6015E" w:rsidRDefault="00A6015E">
      <w:r>
        <w:separator/>
      </w:r>
    </w:p>
  </w:endnote>
  <w:endnote w:type="continuationSeparator" w:id="0">
    <w:p w14:paraId="4A1061D7" w14:textId="77777777" w:rsidR="00A6015E" w:rsidRDefault="00A601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80270" w14:textId="77777777" w:rsidR="00A6015E" w:rsidRDefault="00A6015E">
      <w:r>
        <w:separator/>
      </w:r>
    </w:p>
  </w:footnote>
  <w:footnote w:type="continuationSeparator" w:id="0">
    <w:p w14:paraId="1CBA2901" w14:textId="77777777" w:rsidR="00A6015E" w:rsidRDefault="00A601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qQUAWVusmSwAAAA=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110975"/>
    <w:rsid w:val="00113796"/>
    <w:rsid w:val="001218E6"/>
    <w:rsid w:val="00155505"/>
    <w:rsid w:val="001669CF"/>
    <w:rsid w:val="001A69B1"/>
    <w:rsid w:val="001C7220"/>
    <w:rsid w:val="001D0889"/>
    <w:rsid w:val="001D4575"/>
    <w:rsid w:val="001D75FB"/>
    <w:rsid w:val="00211F3E"/>
    <w:rsid w:val="00213B81"/>
    <w:rsid w:val="002172DA"/>
    <w:rsid w:val="002458A0"/>
    <w:rsid w:val="00290B45"/>
    <w:rsid w:val="00296808"/>
    <w:rsid w:val="00297003"/>
    <w:rsid w:val="00297352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4041A5"/>
    <w:rsid w:val="0041079F"/>
    <w:rsid w:val="00420E56"/>
    <w:rsid w:val="00455B31"/>
    <w:rsid w:val="00474023"/>
    <w:rsid w:val="004B29CC"/>
    <w:rsid w:val="004B2A0E"/>
    <w:rsid w:val="004D7EC2"/>
    <w:rsid w:val="004F2A71"/>
    <w:rsid w:val="00502F43"/>
    <w:rsid w:val="0058615E"/>
    <w:rsid w:val="00587D39"/>
    <w:rsid w:val="00597FCB"/>
    <w:rsid w:val="005F47E5"/>
    <w:rsid w:val="00620084"/>
    <w:rsid w:val="006414C7"/>
    <w:rsid w:val="00641635"/>
    <w:rsid w:val="0065489A"/>
    <w:rsid w:val="00687AC7"/>
    <w:rsid w:val="0069218B"/>
    <w:rsid w:val="006A00A4"/>
    <w:rsid w:val="006A071A"/>
    <w:rsid w:val="006A4EC9"/>
    <w:rsid w:val="006F0A92"/>
    <w:rsid w:val="006F47A3"/>
    <w:rsid w:val="00720F83"/>
    <w:rsid w:val="00723EF9"/>
    <w:rsid w:val="00743831"/>
    <w:rsid w:val="00752C5C"/>
    <w:rsid w:val="00781450"/>
    <w:rsid w:val="00791A1C"/>
    <w:rsid w:val="00794C11"/>
    <w:rsid w:val="007B3704"/>
    <w:rsid w:val="007C408C"/>
    <w:rsid w:val="007D2368"/>
    <w:rsid w:val="007D2E58"/>
    <w:rsid w:val="00830BB3"/>
    <w:rsid w:val="00871902"/>
    <w:rsid w:val="0089457D"/>
    <w:rsid w:val="008B2389"/>
    <w:rsid w:val="008E453E"/>
    <w:rsid w:val="009144CB"/>
    <w:rsid w:val="009379FF"/>
    <w:rsid w:val="00940E4D"/>
    <w:rsid w:val="009535BF"/>
    <w:rsid w:val="00971728"/>
    <w:rsid w:val="009C0442"/>
    <w:rsid w:val="00A06D6F"/>
    <w:rsid w:val="00A52FF4"/>
    <w:rsid w:val="00A6015E"/>
    <w:rsid w:val="00A67319"/>
    <w:rsid w:val="00A9098A"/>
    <w:rsid w:val="00AB7939"/>
    <w:rsid w:val="00AC02C5"/>
    <w:rsid w:val="00AC0674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C11E88"/>
    <w:rsid w:val="00C21F62"/>
    <w:rsid w:val="00C4678E"/>
    <w:rsid w:val="00C46FAC"/>
    <w:rsid w:val="00C5569A"/>
    <w:rsid w:val="00C56CFB"/>
    <w:rsid w:val="00C74189"/>
    <w:rsid w:val="00C77AEE"/>
    <w:rsid w:val="00CC242E"/>
    <w:rsid w:val="00CC4DFD"/>
    <w:rsid w:val="00CE59D6"/>
    <w:rsid w:val="00D840C0"/>
    <w:rsid w:val="00DA1ABB"/>
    <w:rsid w:val="00DA3F54"/>
    <w:rsid w:val="00DA72AC"/>
    <w:rsid w:val="00DC5950"/>
    <w:rsid w:val="00DD61E5"/>
    <w:rsid w:val="00DE23B9"/>
    <w:rsid w:val="00DF0A61"/>
    <w:rsid w:val="00DF2695"/>
    <w:rsid w:val="00DF6942"/>
    <w:rsid w:val="00E04177"/>
    <w:rsid w:val="00E07903"/>
    <w:rsid w:val="00E134F4"/>
    <w:rsid w:val="00E1531D"/>
    <w:rsid w:val="00E15FD9"/>
    <w:rsid w:val="00E2743E"/>
    <w:rsid w:val="00E62D07"/>
    <w:rsid w:val="00E844E8"/>
    <w:rsid w:val="00E8590D"/>
    <w:rsid w:val="00E96CD9"/>
    <w:rsid w:val="00EB19B9"/>
    <w:rsid w:val="00ED20D5"/>
    <w:rsid w:val="00ED7989"/>
    <w:rsid w:val="00F16885"/>
    <w:rsid w:val="00F27519"/>
    <w:rsid w:val="00F60E4F"/>
    <w:rsid w:val="00F6137B"/>
    <w:rsid w:val="00F622B0"/>
    <w:rsid w:val="00F70D3A"/>
    <w:rsid w:val="00FA2A3F"/>
    <w:rsid w:val="00FB2C39"/>
    <w:rsid w:val="00FB54CA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D2E58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7</TotalTime>
  <Pages>1</Pages>
  <Words>760</Words>
  <Characters>433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97</cp:revision>
  <cp:lastPrinted>2022-10-06T05:12:00Z</cp:lastPrinted>
  <dcterms:created xsi:type="dcterms:W3CDTF">2021-09-13T12:00:00Z</dcterms:created>
  <dcterms:modified xsi:type="dcterms:W3CDTF">2022-10-06T14:31:00Z</dcterms:modified>
</cp:coreProperties>
</file>